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604224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3f1c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ebaad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f74a55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2:01:09Z</dcterms:created>
  <dcterms:modified xsi:type="dcterms:W3CDTF">2018-11-17T02:01:09Z</dcterms:modified>
</cp:coreProperties>
</file>